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 Belgium ale lov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72bc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